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8041af98b67deea53a84462f542174cc9f90516"/>
    <w:p>
      <w:pPr>
        <w:pStyle w:val="Heading1"/>
      </w:pPr>
      <w:r>
        <w:t xml:space="preserve">Personal Statement: A Lifelong Commitment to Biodiversity in South Africa Cape Town</w:t>
      </w:r>
    </w:p>
    <w:p>
      <w:pPr>
        <w:pStyle w:val="FirstParagraph"/>
      </w:pPr>
      <w:r>
        <w:t xml:space="preserve">In this Personal Statement, I articulate my unwavering dedication to the field of biology and my profound commitment to contributing meaningfully within the vibrant ecological landscape of South Africa Cape Town. From childhood explorations along the sun-drenched shores of False Bay to my current academic pursuits, I have cultivated a deep-rooted passion for understanding and preserving the extraordinary biodiversity that defines this region. As an aspiring Biologist, I recognize that South Africa Cape Town is not merely a geographical location but a living laboratory – a unique convergence of ancient ecosystems, global conservation challenges, and community-driven environmental stewardship. My journey has been shaped by the urgent need to protect the fynbos biome, marine habitats, and urban wildlife corridors that make Cape Town one of Earth's most significant biodiversity hotspots.</w:t>
      </w:r>
    </w:p>
    <w:p>
      <w:pPr>
        <w:pStyle w:val="BodyText"/>
      </w:pPr>
      <w:r>
        <w:t xml:space="preserve">My academic foundation began at the University of Cape Town (UCT), where I earned a Bachelor of Science in Zoology with distinction. The program immersed me in the intricacies of Southern African ecosystems through fieldwork across Table Mountain National Park and the Benguela Current marine environment. A pivotal moment came during my third-year research project on invasive species impacts in Kirstenbosch National Botanical Garden, where I documented how acacia encroachment threatened endemic protea populations. This experience crystallized my understanding that effective conservation requires interdisciplinary collaboration – a principle I now apply across all professional endeavors. My thesis on urban wildlife corridors in Cape Town’s metropolitan area earned recognition from the South African National Biodiversity Institute (SANBI), reinforcing my commitment to evidence-based ecological management within South Africa Cape Town.</w:t>
      </w:r>
    </w:p>
    <w:p>
      <w:pPr>
        <w:pStyle w:val="BodyText"/>
      </w:pPr>
      <w:r>
        <w:t xml:space="preserve">As a Biologist, I actively engage with community-led conservation initiatives that bridge scientific rigor and local knowledge. For two years, I volunteered with the Table Mountain Fund, assisting in monitoring the critically endangered Cape Flats Sand Fynbos. This role involved training community members in plant identification techniques and data collection protocols – an experience that taught me how empowering residents creates sustainable ecological outcomes. Recently, I co-designed a citizen science project with Cape Town’s Department of Environmental Affairs to track bird migration patterns across urban green spaces, directly contributing to habitat protection strategies for the city's iconic Table Mountain ecosystem. These projects exemplify my belief that impactful biology must be rooted in community partnership – a philosophy deeply aligned with South Africa Cape Town’s ethos of collaborative environmental guardianship.</w:t>
      </w:r>
    </w:p>
    <w:p>
      <w:pPr>
        <w:pStyle w:val="BodyText"/>
      </w:pPr>
      <w:r>
        <w:t xml:space="preserve">Professional development has further strengthened my capacity as a Biologist through specialized training in Geographic Information Systems (GIS) and statistical ecology. I completed an advanced certification in Spatial Analysis for Conservation at Stellenbosch University, applying these skills to model climate change impacts on Cape Peninsula marine species. During a research internship with the South African Institute for Aquatic Biodiversity (SAIAB), I analyzed water quality data from the Cape Peninsula's estuaries, identifying pollution hotspots linked to urban runoff. This work informed a community engagement campaign that successfully reduced plastic waste in the Kalk Bay marine protected area – demonstrating how scientific insights can catalyze tangible environmental improvements within South Africa Cape Town.</w:t>
      </w:r>
    </w:p>
    <w:p>
      <w:pPr>
        <w:pStyle w:val="BodyText"/>
      </w:pPr>
      <w:r>
        <w:t xml:space="preserve">What distinguishes my approach is an acute awareness of South Africa Cape Town's unique ecological challenges. The city faces converging threats: urban expansion fragmenting wildlife habitats, invasive species overwhelming native flora, and climate change intensifying droughts in the Mediterranean-climate zone. As a Biologist committed to this region, I prioritize solutions that honor both ecological integrity and socio-economic realities. For instance, my community-based project on sustainable land management in the Cape Flats directly involved township residents in restoring indigenous vegetation – creating jobs while enhancing biodiversity resilience. This holistic perspective stems from understanding that conservation cannot exist in isolation; it must uplift communities as active participants, particularly within South Africa Cape Town’s historically marginalized neighborhoods.</w:t>
      </w:r>
    </w:p>
    <w:p>
      <w:pPr>
        <w:pStyle w:val="BodyText"/>
      </w:pPr>
      <w:r>
        <w:t xml:space="preserve">I am equally drawn to Cape Town's leadership in global conservation innovation. The city hosts the Southern African Centre for Digital Earth and is a hub for initiatives like the Cape Action Plan for Urban Biodiversity (CAPUB), which sets ambitious targets for integrating nature into urban planning. As a Biologist, I aspire to contribute to such frameworks by developing adaptive management strategies that address South Africa's specific challenges – from protecting the iconic African penguin colonies off Cape Point to safeguarding the rare endemic species of the Cape Fold Mountains. My long-term vision involves establishing a community-centered research platform within South Africa Cape Town that combines traditional ecological knowledge with cutting-edge science to create scalable conservation models for Southern Africa.</w:t>
      </w:r>
    </w:p>
    <w:p>
      <w:pPr>
        <w:pStyle w:val="BodyText"/>
      </w:pPr>
      <w:r>
        <w:t xml:space="preserve">The urgency of my mission is amplified by recent biodiversity crises. In 2023, I documented alarming declines in the endemic Cape Sugarbird population during fieldwork near Tokai Forest, prompting a collaborative study with UCT ecologists that identified habitat fragmentation as the primary driver. This research has since influenced municipal planning decisions to protect critical forest corridors – a testament to how localized biological expertise can shape regional policy. It also reinforced my conviction that as a Biologist operating in South Africa Cape Town, we must be both vigilant scientists and compassionate advocates for ecosystems under threat.</w:t>
      </w:r>
    </w:p>
    <w:p>
      <w:pPr>
        <w:pStyle w:val="BodyText"/>
      </w:pPr>
      <w:r>
        <w:t xml:space="preserve">My future goals center on developing inclusive conservation pathways that resonate with South Africa's socio-ecological reality. I aim to spearhead initiatives bridging school programs in Cape Town townships with biodiversity monitoring, fostering the next generation of local environmental stewards. Additionally, I plan to collaborate with NGOs like Cape Nature on policy frameworks that prioritize equitable access to natural resources while protecting habitats. As a Biologist, I view South Africa Cape Town not as my workplace but as a living ecosystem where every project – from urban wetland restoration to marine species recovery – is an opportunity for meaningful change.</w:t>
      </w:r>
    </w:p>
    <w:p>
      <w:pPr>
        <w:pStyle w:val="BodyText"/>
      </w:pPr>
      <w:r>
        <w:t xml:space="preserve">In conclusion, this Personal Statement embodies my professional identity and purpose. I am not merely applying to work in South Africa Cape Town; I am returning home to apply the knowledge and passion honed through years of study and field experience. My career as a Biologist is intrinsically linked to the fate of this region's biodiversity – from the microscopic organisms in Table Mountain’s streams to the majestic marine mammals along our coast. With a proven commitment to community-engaged science, technical expertise in ecological analysis, and an unshakeable belief in Cape Town's potential as a global conservation model, I am prepared to contribute immediately to preserving the natural heritage of South Africa Cape Town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South Africa Cape Town</dc:title>
  <dc:creator/>
  <dc:language>en</dc:language>
  <cp:keywords/>
  <dcterms:created xsi:type="dcterms:W3CDTF">2026-07-21T05:00:46Z</dcterms:created>
  <dcterms:modified xsi:type="dcterms:W3CDTF">2026-07-21T05:00:46Z</dcterms:modified>
</cp:coreProperties>
</file>

<file path=docProps/custom.xml><?xml version="1.0" encoding="utf-8"?>
<Properties xmlns="http://schemas.openxmlformats.org/officeDocument/2006/custom-properties" xmlns:vt="http://schemas.openxmlformats.org/officeDocument/2006/docPropsVTypes"/>
</file>